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41C530" w14:textId="0A28C941" w:rsidR="00964E27" w:rsidRDefault="001E14C8">
      <w:r>
        <w:t>6.27 Federal and State: Reporting Requirements Meets “Proficient” criteria and demonstrates advanced knowledge of government payment systems’ reporting guidelines and requirements Accurately analyzes reporting guidelines required by government payment systems for the opportunities and challenges facing healthcare leaders in meeting reporting requirements Analyzes reporting guidelines required by government payment systems for the opportunities and challenges facing healthcare leaders in meeting reporting requirements but with gaps in accuracy or detail Does not analyze reporting guidelines required by government payment systems for the opportunities and challenges facing healthcare leaders in meeting reporting requirements 6.27 Federal and State: Compliance Standards Meets “Proficient” criteria and demonstrates keen insight into the use of financial principles for ensuring compliance with government standards Accurately analyzes how healthcare organizations utilize financial principles for ensuring compliance with government standards Analyzes how healthcare organizations utilize financial principles for ensuring compliance with government standards but with gaps in accuracy or detail Does not analyze how healthcare organizations utilize financial principles for ensuring compliance with government standards 3.76 Federal and State:</w:t>
      </w:r>
    </w:p>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SwNDQxMjQ0NTQxM7JQ0lEKTi0uzszPAykwrAUALxqqbywAAAA="/>
  </w:docVars>
  <w:rsids>
    <w:rsidRoot w:val="001904B9"/>
    <w:rsid w:val="001260E2"/>
    <w:rsid w:val="001904B9"/>
    <w:rsid w:val="001E14C8"/>
    <w:rsid w:val="002601F4"/>
    <w:rsid w:val="00284509"/>
    <w:rsid w:val="0041318C"/>
    <w:rsid w:val="00632FCA"/>
    <w:rsid w:val="007B0FEC"/>
    <w:rsid w:val="007E740C"/>
    <w:rsid w:val="00964E27"/>
    <w:rsid w:val="00B51FF7"/>
    <w:rsid w:val="00BD25B5"/>
    <w:rsid w:val="00C3034A"/>
    <w:rsid w:val="00E663BF"/>
    <w:rsid w:val="00F228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BF62D0"/>
  <w15:chartTrackingRefBased/>
  <w15:docId w15:val="{34DF7785-EB5E-4C70-80AC-93EC275D63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1FF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01</Words>
  <Characters>1152</Characters>
  <Application>Microsoft Office Word</Application>
  <DocSecurity>0</DocSecurity>
  <Lines>9</Lines>
  <Paragraphs>2</Paragraphs>
  <ScaleCrop>false</ScaleCrop>
  <Company/>
  <LinksUpToDate>false</LinksUpToDate>
  <CharactersWithSpaces>1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0-28T11:03:00Z</dcterms:created>
  <dcterms:modified xsi:type="dcterms:W3CDTF">2021-10-28T11:03:00Z</dcterms:modified>
</cp:coreProperties>
</file>